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ABAB2" w14:textId="77777777" w:rsidR="002112B0" w:rsidRDefault="002112B0" w:rsidP="002112B0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«Национальный государственный университет </w:t>
      </w:r>
    </w:p>
    <w:p w14:paraId="7CA946E1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05112EA3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7F36D14B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5081F4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3A502D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C6BE645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26DED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E34EC0C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50831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EC1F76D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23DE3EB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B5D879D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E285253" w14:textId="43C14FE2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Style w:val="10"/>
          <w:rFonts w:eastAsia="Calibri"/>
        </w:rPr>
        <w:t>ДНЕВНИК</w:t>
      </w:r>
      <w:r w:rsidRPr="00AA1C7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Style w:val="10"/>
          <w:rFonts w:eastAsia="Calibri"/>
        </w:rPr>
        <w:t>ПРАКТИКИ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0BEB0E27" w14:textId="77777777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фессионально-ориентированная практика</w:t>
      </w:r>
    </w:p>
    <w:p w14:paraId="538A9308" w14:textId="77777777" w:rsidR="002112B0" w:rsidRDefault="002112B0" w:rsidP="002112B0">
      <w:pPr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</w:p>
    <w:p w14:paraId="063781D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A7C9FB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равление подготовки высшего образования</w:t>
      </w:r>
    </w:p>
    <w:p w14:paraId="3A0934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9. 04.03 – Спорт</w:t>
      </w:r>
    </w:p>
    <w:p w14:paraId="0E279C7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0A9D001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Квалификация </w:t>
      </w:r>
    </w:p>
    <w:p w14:paraId="2D9D833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Магистр</w:t>
      </w:r>
    </w:p>
    <w:p w14:paraId="0EC0A2F0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F379A9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2112B0" w14:paraId="535E829A" w14:textId="77777777" w:rsidTr="0096549A">
        <w:trPr>
          <w:cantSplit/>
        </w:trPr>
        <w:tc>
          <w:tcPr>
            <w:tcW w:w="94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337989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милия, имя, отчество практиканта)</w:t>
            </w:r>
          </w:p>
          <w:p w14:paraId="48CA6A51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5D6E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культет)</w:t>
            </w:r>
          </w:p>
        </w:tc>
      </w:tr>
    </w:tbl>
    <w:p w14:paraId="6BC531F9" w14:textId="525DEACE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филь подготовки: </w:t>
      </w:r>
      <w:r w:rsidR="00C75256" w:rsidRPr="00C75256">
        <w:rPr>
          <w:rFonts w:ascii="Times New Roman" w:hAnsi="Times New Roman"/>
          <w:b/>
          <w:sz w:val="24"/>
          <w:szCs w:val="24"/>
        </w:rPr>
        <w:t>Научно-методическое обеспечение подготовки спортсменов</w:t>
      </w:r>
    </w:p>
    <w:p w14:paraId="071B0A1B" w14:textId="1C497617" w:rsidR="002A08D5" w:rsidRDefault="002A08D5" w:rsidP="002A08D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чная ф</w:t>
      </w:r>
      <w:r w:rsidR="002112B0">
        <w:rPr>
          <w:rFonts w:ascii="Times New Roman" w:hAnsi="Times New Roman"/>
          <w:sz w:val="24"/>
          <w:szCs w:val="24"/>
        </w:rPr>
        <w:t xml:space="preserve">орма обучения </w:t>
      </w:r>
    </w:p>
    <w:p w14:paraId="335F6FF9" w14:textId="3FE5DD9C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F5765D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7"/>
        <w:gridCol w:w="1806"/>
        <w:gridCol w:w="2173"/>
        <w:gridCol w:w="1990"/>
        <w:gridCol w:w="1751"/>
      </w:tblGrid>
      <w:tr w:rsidR="00A75B9F" w14:paraId="50097E5B" w14:textId="77777777" w:rsidTr="00A75B9F">
        <w:trPr>
          <w:trHeight w:val="1244"/>
        </w:trPr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AE6C4" w14:textId="77777777" w:rsidR="00A75B9F" w:rsidRDefault="00A75B9F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391D7" w14:textId="77777777" w:rsidR="00A75B9F" w:rsidRDefault="00A75B9F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EDE7E" w14:textId="77777777" w:rsidR="00A75B9F" w:rsidRDefault="00A75B9F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46DA" w14:textId="77777777" w:rsidR="00A75B9F" w:rsidRDefault="00A75B9F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9EBD7" w14:textId="77777777" w:rsidR="00A75B9F" w:rsidRDefault="00A75B9F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практику</w:t>
            </w:r>
          </w:p>
        </w:tc>
      </w:tr>
      <w:tr w:rsidR="00A75B9F" w14:paraId="565DAA6E" w14:textId="77777777" w:rsidTr="00A75B9F">
        <w:trPr>
          <w:trHeight w:val="621"/>
        </w:trPr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4E70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F6AEF50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B94A0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7952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0B87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087F" w14:textId="77777777" w:rsidR="00A75B9F" w:rsidRDefault="00A75B9F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6023F0" w14:textId="77777777" w:rsidR="002112B0" w:rsidRDefault="002112B0" w:rsidP="002112B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D4F9032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05B981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4E79B7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44381D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CD8E0A3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72E84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E95D1C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49D1FB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AD7D08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467CBB2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CFE40DB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, 20     г.</w:t>
      </w:r>
    </w:p>
    <w:p w14:paraId="210AFF8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DFAB6F0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648F28C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78DCB23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5B6D53C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21F1844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112B0">
        <w:rPr>
          <w:rFonts w:ascii="Times New Roman" w:hAnsi="Times New Roman"/>
          <w:sz w:val="24"/>
          <w:szCs w:val="24"/>
        </w:rPr>
        <w:t>Составитель д.б.н. Щедрина Ю.А.</w:t>
      </w:r>
    </w:p>
    <w:p w14:paraId="2DF2CEC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6F2AB3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6A016EE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69C8526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DACD0BB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9D06C2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BD2D6D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2112B0" w14:paraId="7E0FD7A2" w14:textId="77777777" w:rsidTr="0096549A">
        <w:tc>
          <w:tcPr>
            <w:tcW w:w="2787" w:type="dxa"/>
            <w:hideMark/>
          </w:tcPr>
          <w:p w14:paraId="5287A295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387510BC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2</w:t>
            </w:r>
          </w:p>
        </w:tc>
      </w:tr>
    </w:tbl>
    <w:p w14:paraId="40D04BC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11F8CB5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09CC61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967DD6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Профильная организация </w:t>
      </w:r>
      <w:r>
        <w:rPr>
          <w:rFonts w:ascii="Times New Roman" w:hAnsi="Times New Roman"/>
          <w:sz w:val="24"/>
          <w:szCs w:val="24"/>
        </w:rPr>
        <w:t>(кафедра)_________________________________</w:t>
      </w:r>
    </w:p>
    <w:p w14:paraId="50A6C1F1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286B137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D7938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Руководитель практики от кафедры</w:t>
      </w:r>
      <w:r>
        <w:rPr>
          <w:rFonts w:ascii="Times New Roman" w:hAnsi="Times New Roman"/>
          <w:sz w:val="24"/>
          <w:szCs w:val="24"/>
        </w:rPr>
        <w:t>_________________________________</w:t>
      </w:r>
    </w:p>
    <w:p w14:paraId="1F446CB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(Ф.И.О., научая степень, звание, должность)</w:t>
      </w:r>
    </w:p>
    <w:p w14:paraId="1F0AFF1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03EA17EA" w14:textId="77777777" w:rsidR="002112B0" w:rsidRDefault="002112B0" w:rsidP="002112B0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46A422B5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урсовой (факультетский)</w:t>
      </w:r>
    </w:p>
    <w:p w14:paraId="21D44429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уководитель от образовательной </w:t>
      </w:r>
    </w:p>
    <w:p w14:paraId="67479A88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рганизации (Университета)</w:t>
      </w:r>
      <w:r>
        <w:rPr>
          <w:rFonts w:ascii="Times New Roman" w:hAnsi="Times New Roman"/>
          <w:sz w:val="24"/>
          <w:szCs w:val="24"/>
        </w:rPr>
        <w:t xml:space="preserve"> ____________________________________</w:t>
      </w:r>
    </w:p>
    <w:p w14:paraId="410031BE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3F8113CD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55E167C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435721FF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00C01246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6389CAB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3832ACAB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роки прохождения практики</w:t>
      </w:r>
    </w:p>
    <w:p w14:paraId="0B16E76D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2112B0" w14:paraId="3FB57212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909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00A3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</w:t>
            </w:r>
          </w:p>
        </w:tc>
      </w:tr>
      <w:tr w:rsidR="002112B0" w14:paraId="43F39DE6" w14:textId="77777777" w:rsidTr="0096549A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5E0F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чная форма обучения</w:t>
            </w:r>
          </w:p>
        </w:tc>
      </w:tr>
      <w:tr w:rsidR="002112B0" w14:paraId="5DE5494E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4F4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7D8398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DF8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25D93F3" w14:textId="77777777" w:rsidR="002112B0" w:rsidRDefault="002112B0" w:rsidP="002112B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B01A8F1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BB1352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E10EAC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CFCCD2D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19581862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63AC23B1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2112B0" w14:paraId="28ABE390" w14:textId="77777777" w:rsidTr="0096549A">
        <w:tc>
          <w:tcPr>
            <w:tcW w:w="4786" w:type="dxa"/>
          </w:tcPr>
          <w:p w14:paraId="5DE23110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гласовано</w:t>
            </w:r>
          </w:p>
          <w:p w14:paraId="49812501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</w:p>
          <w:p w14:paraId="7A756A4E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057C3577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от профильной организации (зав. кафедрой)</w:t>
            </w:r>
          </w:p>
          <w:p w14:paraId="091BC4EA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678" w:type="dxa"/>
          </w:tcPr>
          <w:p w14:paraId="095DFEB5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гласовано</w:t>
            </w:r>
          </w:p>
          <w:p w14:paraId="760113FB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22688729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магистранта)</w:t>
            </w:r>
          </w:p>
          <w:p w14:paraId="1F15F6DB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6545C109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ТРУКТУРА И СОДЕРЖАНИЕ ПРАКТИКИ</w:t>
      </w:r>
    </w:p>
    <w:p w14:paraId="400B592D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Очная и заочная формы обучения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588"/>
        <w:gridCol w:w="3374"/>
      </w:tblGrid>
      <w:tr w:rsidR="002112B0" w14:paraId="3E074E9B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8E433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  <w:t>Виды учебной работы на практике, включая самостоятельную работу обучающихс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2BA0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Трудоемкость практики</w:t>
            </w:r>
          </w:p>
          <w:p w14:paraId="532194AE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1C535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  <w:t>Формы текущего контроля</w:t>
            </w:r>
          </w:p>
        </w:tc>
      </w:tr>
      <w:tr w:rsidR="002112B0" w14:paraId="604CB7DF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F6DAC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персоналом организации, осуществляющих учебно-тренировочную работу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F1F67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4639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2FD75858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CC10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Разработка индивидуального рабочего плана на период практики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81CB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3058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Индивидуальный план практиканта.</w:t>
            </w:r>
          </w:p>
        </w:tc>
      </w:tr>
      <w:tr w:rsidR="002112B0" w14:paraId="017FBA2E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4F511" w14:textId="77777777" w:rsidR="002112B0" w:rsidRPr="00103CDE" w:rsidRDefault="002112B0" w:rsidP="002112B0">
            <w:pPr>
              <w:shd w:val="clear" w:color="auto" w:fill="FFFFFF"/>
              <w:spacing w:after="0" w:line="240" w:lineRule="auto"/>
              <w:ind w:left="-57" w:right="-57"/>
              <w:jc w:val="both"/>
              <w:rPr>
                <w:rFonts w:ascii="Times New Roman" w:hAnsi="Times New Roman"/>
                <w:spacing w:val="7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знакомление с опытом, регламентом и материально-технической базой </w:t>
            </w:r>
            <w:r w:rsidRPr="00103CDE">
              <w:rPr>
                <w:rFonts w:ascii="Times New Roman" w:hAnsi="Times New Roman"/>
                <w:spacing w:val="7"/>
                <w:sz w:val="24"/>
                <w:szCs w:val="24"/>
              </w:rPr>
              <w:t xml:space="preserve">организации.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A89DC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779FD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291CC9DC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623F8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осещение и наблюдение учебно-тренировочных занятий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EAFD9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CD32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1BA8A8F8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BA83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информационными источниками - а</w:t>
            </w:r>
            <w:r w:rsidR="002112B0" w:rsidRPr="00103CDE">
              <w:rPr>
                <w:rFonts w:ascii="Times New Roman" w:hAnsi="Times New Roman"/>
              </w:rPr>
              <w:t>нализ научной и научно-методической литературы для выявления модельных характеристик атлета в избранном виде спо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1945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E323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Информационно-аналитический материал</w:t>
            </w:r>
            <w:r w:rsidRPr="00103CD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>«Модельные характеристики спортсмена» (ТК-1)</w:t>
            </w:r>
          </w:p>
        </w:tc>
      </w:tr>
      <w:tr w:rsidR="002112B0" w14:paraId="508A5064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EEC9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оиска информации в различных источниках (библиотеках, ЭБС, архивах, сети «Интернет») - с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>оставление списка методик оценки функционального состояния различных систем организма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373CD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E770E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 - с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писок методик оценки функционального состояния различных систем организма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2112B0" w14:paraId="520D7620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AF35A" w14:textId="77777777" w:rsidR="002112B0" w:rsidRPr="00103CDE" w:rsidRDefault="00031046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выбора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 xml:space="preserve"> методик оценки работоспособности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6BA89" w14:textId="77777777" w:rsidR="002112B0" w:rsidRPr="00103CDE" w:rsidRDefault="00357A16" w:rsidP="002112B0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D065" w14:textId="77777777" w:rsidR="002112B0" w:rsidRPr="00103CDE" w:rsidRDefault="0096549A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- список методик оценки работоспособности (общей, специальной)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4662EE" w14:paraId="68133679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95BF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ланирование исследовательских мероприятий, определение базы и контингента исследовани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9E58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8DA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5C8B57C6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DA9C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роведения опросов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/ контрольных испытаний / обследований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3D3C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804C2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ротоколы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бследований спортсменов </w:t>
            </w: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2FA3D0A9" w14:textId="77777777" w:rsidTr="009F1069">
        <w:trPr>
          <w:trHeight w:val="199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3D7" w14:textId="77777777" w:rsidR="004662EE" w:rsidRPr="00103CDE" w:rsidRDefault="004662EE" w:rsidP="004662E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lastRenderedPageBreak/>
              <w:t>Освоение методов математико-статистической обработки экспериментальных данных</w:t>
            </w:r>
            <w:r w:rsidR="00A62895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 - о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формление учетной документации по оценке функционального состояния и работоспособности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D1F0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5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AE1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Сводные таблицы с результатами обследования функционального состояния и работоспособности спортсменов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18DE9FC4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40750C5C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AE8C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Оценка эффективности мероприятий спортивной подготовки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D11D1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5A6A" w14:textId="77777777" w:rsidR="004662EE" w:rsidRPr="00103CDE" w:rsidRDefault="00080691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тчет по анализу данных 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>функционального состояния и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работоспособности спортсменов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10B66608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6989CDCA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FBE3" w14:textId="77777777" w:rsidR="004662EE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презентацией результатов медико-биологического, педагогического исследования - п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>одготовка информационно-аналитических материалов по результатам обследований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24D4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D267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редоставление презентации «Информационно-аналитические материалы по результатам обследований спортсменов»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4)</w:t>
            </w:r>
          </w:p>
          <w:p w14:paraId="047076CA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06C970BD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8B73D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презентацией результатов </w:t>
            </w:r>
            <w:r w:rsidR="00357A16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собственной </w:t>
            </w: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деятельности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A9ED6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C655C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Отчет по практике </w:t>
            </w:r>
          </w:p>
        </w:tc>
      </w:tr>
      <w:tr w:rsidR="004662EE" w14:paraId="2CB6B001" w14:textId="77777777" w:rsidTr="009F106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6AEF1" w14:textId="77777777" w:rsidR="004662EE" w:rsidRDefault="004662EE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23ACE" w14:textId="77777777" w:rsidR="004662EE" w:rsidRDefault="00357A16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432</w:t>
            </w:r>
          </w:p>
        </w:tc>
      </w:tr>
    </w:tbl>
    <w:p w14:paraId="778ACE8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32326A2" w14:textId="77777777" w:rsidR="002112B0" w:rsidRDefault="002112B0" w:rsidP="002112B0">
      <w:pPr>
        <w:pStyle w:val="FirstParagraph"/>
        <w:spacing w:before="0" w:after="0"/>
        <w:jc w:val="center"/>
        <w:rPr>
          <w:rFonts w:ascii="Times New Roman" w:eastAsia="Calibri" w:hAnsi="Times New Roman"/>
          <w:b/>
          <w:bCs/>
          <w:i/>
          <w:lang w:val="ru-RU"/>
        </w:rPr>
      </w:pPr>
      <w:r>
        <w:rPr>
          <w:rFonts w:ascii="Times New Roman" w:hAnsi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9"/>
        <w:tblW w:w="9776" w:type="dxa"/>
        <w:tblInd w:w="0" w:type="dxa"/>
        <w:tblLook w:val="04A0" w:firstRow="1" w:lastRow="0" w:firstColumn="1" w:lastColumn="0" w:noHBand="0" w:noVBand="1"/>
      </w:tblPr>
      <w:tblGrid>
        <w:gridCol w:w="9776"/>
      </w:tblGrid>
      <w:tr w:rsidR="009F1069" w14:paraId="5992C171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DD0DF" w14:textId="77777777" w:rsidR="009F1069" w:rsidRDefault="009F1069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универсальной компетенции</w:t>
            </w:r>
          </w:p>
        </w:tc>
      </w:tr>
      <w:tr w:rsidR="009F1069" w14:paraId="10AB7C5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4025C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3. 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</w:tr>
      <w:tr w:rsidR="009F1069" w14:paraId="1863A5D9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E8F7E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6. Способен определять и реализовывать приоритеты собственной деятельности и способы ее совершенствования на основе самооценки</w:t>
            </w:r>
          </w:p>
        </w:tc>
      </w:tr>
      <w:tr w:rsidR="009F1069" w14:paraId="05F729F1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E3DD7" w14:textId="77777777" w:rsidR="009F1069" w:rsidRDefault="009F1069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общепрофессиональной компетенции</w:t>
            </w:r>
          </w:p>
        </w:tc>
      </w:tr>
      <w:tr w:rsidR="009F1069" w14:paraId="779499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0A4F1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. Способен планировать деятельность по подготовке спортивного резерва и спортивных сборных команд в избранном виде спорта</w:t>
            </w:r>
          </w:p>
        </w:tc>
      </w:tr>
      <w:tr w:rsidR="009F1069" w14:paraId="1E89935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5474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2. Способен осуществлять отбор в спортивную сборную команду и в резерв</w:t>
            </w:r>
          </w:p>
        </w:tc>
      </w:tr>
      <w:tr w:rsidR="009F1069" w14:paraId="6A0F111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59EF0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3. Способен проводить групповые и индивидуальные тренировки с высококвалифицированными спортсменами, соответствующие специфике соревновательной деятельности</w:t>
            </w:r>
          </w:p>
        </w:tc>
      </w:tr>
      <w:tr w:rsidR="009F1069" w14:paraId="11729F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05AA7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7. Способен управлять взаимодействием заинтересованных сторон и обменом информацией в процессе подготовки спортивного резерва и спортивных сборных команд</w:t>
            </w:r>
          </w:p>
        </w:tc>
      </w:tr>
      <w:tr w:rsidR="009F1069" w14:paraId="485A5B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54022" w14:textId="77777777" w:rsidR="009F1069" w:rsidRDefault="009F106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0. Способен осуществлять организационное и психолого-педагогическое сопровождение соревновательной деятельности высококвалифицированных спортсменов</w:t>
            </w:r>
          </w:p>
        </w:tc>
      </w:tr>
      <w:tr w:rsidR="009F1069" w14:paraId="47A729A5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CBE7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1. Способен осуществлять методическое сопровождение спорта высших достижений</w:t>
            </w:r>
          </w:p>
        </w:tc>
      </w:tr>
      <w:tr w:rsidR="009F1069" w14:paraId="4E276254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578C7" w14:textId="77777777" w:rsidR="009F1069" w:rsidRDefault="009F1069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рофессиональные компетенции</w:t>
            </w:r>
          </w:p>
        </w:tc>
      </w:tr>
      <w:tr w:rsidR="009F1069" w14:paraId="75D84690" w14:textId="77777777" w:rsidTr="009F1069">
        <w:trPr>
          <w:trHeight w:val="914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0A0E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1. Способен оценивать уровень функциональной подготовленности и спортивный потенциал спортсменов сборных команд и спортивного резерва с учетом модельных характеристик вида спорта и нормативов Федерального стандарта</w:t>
            </w:r>
          </w:p>
          <w:p w14:paraId="4832973F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2. Способен персонализировать физические нагрузки и восстановительные мероприятия, ориентируясь на данные мониторинга функционального состояния спортсмена</w:t>
            </w:r>
          </w:p>
          <w:p w14:paraId="57E135C2" w14:textId="77777777" w:rsidR="009F1069" w:rsidRPr="009F1069" w:rsidRDefault="009F106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3. Способен оценивать с физиологических позиций эффективность учебно-тренировочных мероприятий и степень реализации задач, поставленных тренерским советом</w:t>
            </w:r>
          </w:p>
        </w:tc>
      </w:tr>
    </w:tbl>
    <w:p w14:paraId="0518028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РЕБОВАНИЯ К ПРАКТИКЕ</w:t>
      </w:r>
    </w:p>
    <w:p w14:paraId="052553B4" w14:textId="77777777" w:rsidR="002112B0" w:rsidRDefault="002112B0" w:rsidP="002112B0">
      <w:pPr>
        <w:tabs>
          <w:tab w:val="left" w:pos="284"/>
        </w:tabs>
        <w:spacing w:after="0" w:line="240" w:lineRule="auto"/>
        <w:ind w:firstLine="709"/>
        <w:jc w:val="both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хождении практики магистранты должны:</w:t>
      </w:r>
    </w:p>
    <w:p w14:paraId="0408DA64" w14:textId="77777777" w:rsidR="002112B0" w:rsidRDefault="002112B0" w:rsidP="006D1C93">
      <w:pPr>
        <w:numPr>
          <w:ilvl w:val="0"/>
          <w:numId w:val="1"/>
        </w:numPr>
        <w:tabs>
          <w:tab w:val="left" w:pos="284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месте с руководителем практики от кафедры (научным руководителем) </w:t>
      </w:r>
      <w:r w:rsidR="006D1C93">
        <w:rPr>
          <w:rFonts w:ascii="Times New Roman" w:hAnsi="Times New Roman"/>
          <w:sz w:val="24"/>
          <w:szCs w:val="24"/>
        </w:rPr>
        <w:t>принять участие в беседах с администрацией и персоналом организации, осуществляющих учебно-тренировочную деятельность по месту практики.</w:t>
      </w:r>
      <w:r>
        <w:rPr>
          <w:rFonts w:ascii="Times New Roman" w:hAnsi="Times New Roman"/>
          <w:sz w:val="24"/>
          <w:szCs w:val="24"/>
        </w:rPr>
        <w:t xml:space="preserve">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62AED211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мостоятельно</w:t>
      </w:r>
      <w:r w:rsidR="006D1C9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знакомиться с должностными обязанностями </w:t>
      </w:r>
      <w:r w:rsidR="006D1C93">
        <w:rPr>
          <w:rFonts w:ascii="Times New Roman" w:hAnsi="Times New Roman"/>
          <w:sz w:val="24"/>
          <w:szCs w:val="24"/>
        </w:rPr>
        <w:t>администрации и персонала организации на месте практики</w:t>
      </w:r>
      <w:r>
        <w:rPr>
          <w:rFonts w:ascii="Times New Roman" w:hAnsi="Times New Roman"/>
          <w:sz w:val="24"/>
          <w:szCs w:val="24"/>
        </w:rPr>
        <w:t>, локаль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актами и норматив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документ</w:t>
      </w:r>
      <w:r w:rsidR="006D1C93">
        <w:rPr>
          <w:rFonts w:ascii="Times New Roman" w:hAnsi="Times New Roman"/>
          <w:sz w:val="24"/>
          <w:szCs w:val="24"/>
        </w:rPr>
        <w:t>ами</w:t>
      </w:r>
      <w:r>
        <w:rPr>
          <w:rFonts w:ascii="Times New Roman" w:hAnsi="Times New Roman"/>
          <w:sz w:val="24"/>
          <w:szCs w:val="24"/>
        </w:rPr>
        <w:t>, регламентирующи</w:t>
      </w:r>
      <w:r w:rsidR="006D1C93">
        <w:rPr>
          <w:rFonts w:ascii="Times New Roman" w:hAnsi="Times New Roman"/>
          <w:sz w:val="24"/>
          <w:szCs w:val="24"/>
        </w:rPr>
        <w:t>ми деятельность</w:t>
      </w:r>
      <w:r>
        <w:rPr>
          <w:rFonts w:ascii="Times New Roman" w:hAnsi="Times New Roman"/>
          <w:sz w:val="24"/>
          <w:szCs w:val="24"/>
        </w:rPr>
        <w:t xml:space="preserve"> организаци</w:t>
      </w:r>
      <w:r w:rsidR="00651BCE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, ознакомится с правовыми и нормативными документами по </w:t>
      </w:r>
      <w:r w:rsidR="00651BCE">
        <w:rPr>
          <w:rFonts w:ascii="Times New Roman" w:hAnsi="Times New Roman"/>
          <w:sz w:val="24"/>
          <w:szCs w:val="24"/>
        </w:rPr>
        <w:t>осуществлению учебно-тренировочной деятельности</w:t>
      </w:r>
      <w:r>
        <w:rPr>
          <w:rFonts w:ascii="Times New Roman" w:hAnsi="Times New Roman"/>
          <w:sz w:val="24"/>
          <w:szCs w:val="24"/>
        </w:rPr>
        <w:t xml:space="preserve">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67BDC8AA" w14:textId="77777777" w:rsidR="002112B0" w:rsidRPr="00651BCE" w:rsidRDefault="002112B0" w:rsidP="00F2364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651BCE">
        <w:rPr>
          <w:rFonts w:ascii="Times New Roman" w:hAnsi="Times New Roman"/>
          <w:bCs/>
          <w:sz w:val="24"/>
          <w:szCs w:val="24"/>
        </w:rPr>
        <w:t>Составить совместно с руководителем индивидуальный план прохождения практики, включающий в себя: цель, задачи, содержание: перечень заданий, сроки их выполнения, форма отчетности.</w:t>
      </w:r>
      <w:r w:rsidR="00651BCE">
        <w:rPr>
          <w:rFonts w:ascii="Times New Roman" w:hAnsi="Times New Roman"/>
          <w:bCs/>
          <w:sz w:val="24"/>
          <w:szCs w:val="24"/>
        </w:rPr>
        <w:t xml:space="preserve"> </w:t>
      </w:r>
      <w:r w:rsidRPr="00651BCE">
        <w:rPr>
          <w:rFonts w:ascii="Times New Roman" w:hAnsi="Times New Roman"/>
          <w:bCs/>
          <w:sz w:val="24"/>
          <w:szCs w:val="24"/>
        </w:rPr>
        <w:t>Оформить в дневнике практики индивидуальный план работы.</w:t>
      </w:r>
    </w:p>
    <w:p w14:paraId="76C81093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</w:t>
      </w:r>
      <w:r w:rsidR="00651BCE">
        <w:rPr>
          <w:rFonts w:ascii="Times New Roman" w:hAnsi="Times New Roman"/>
          <w:sz w:val="24"/>
          <w:szCs w:val="24"/>
        </w:rPr>
        <w:t>план исследовательских мероприятий для избранного контингента</w:t>
      </w:r>
      <w:r>
        <w:rPr>
          <w:rFonts w:ascii="Times New Roman" w:hAnsi="Times New Roman"/>
          <w:spacing w:val="-1"/>
          <w:sz w:val="24"/>
          <w:szCs w:val="24"/>
        </w:rPr>
        <w:t>.</w:t>
      </w:r>
      <w:r w:rsidR="00651BCE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 xml:space="preserve">Оформить письменный </w:t>
      </w:r>
      <w:proofErr w:type="gramStart"/>
      <w:r w:rsidR="00651BCE">
        <w:rPr>
          <w:rFonts w:ascii="Times New Roman" w:hAnsi="Times New Roman"/>
          <w:sz w:val="24"/>
          <w:szCs w:val="24"/>
        </w:rPr>
        <w:t>анализ  в</w:t>
      </w:r>
      <w:proofErr w:type="gramEnd"/>
      <w:r w:rsidR="00651BCE"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7430CA0A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Ежедневно в соответствии с графиком прохождения практики фиксировать содержание и результаты собственной деятельности по выполнению программы практики с указанием возникших трудностей, замечаний, рекомендаций и заданий руководителя. Оформить в дневнике практики.</w:t>
      </w:r>
    </w:p>
    <w:p w14:paraId="0EC3DE8B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Составить список литературы</w:t>
      </w:r>
      <w:r w:rsidR="00651BCE">
        <w:rPr>
          <w:rFonts w:ascii="Times New Roman" w:hAnsi="Times New Roman"/>
          <w:color w:val="000000"/>
          <w:spacing w:val="-1"/>
          <w:sz w:val="24"/>
          <w:szCs w:val="24"/>
        </w:rPr>
        <w:t xml:space="preserve">, провести </w:t>
      </w:r>
      <w:r w:rsidR="00651BCE">
        <w:rPr>
          <w:rFonts w:ascii="Times New Roman" w:hAnsi="Times New Roman"/>
          <w:color w:val="000000"/>
          <w:spacing w:val="-2"/>
          <w:sz w:val="24"/>
          <w:szCs w:val="24"/>
        </w:rPr>
        <w:t>а</w:t>
      </w:r>
      <w:r w:rsidR="00651BCE">
        <w:rPr>
          <w:rFonts w:ascii="Times New Roman" w:hAnsi="Times New Roman"/>
        </w:rPr>
        <w:t>нализ научной и научно-методической литературы для выявления модельных характеристик атлета в избранном виде спорта</w:t>
      </w:r>
      <w:r w:rsidR="00651BCE">
        <w:rPr>
          <w:rFonts w:ascii="Times New Roman" w:hAnsi="Times New Roman"/>
          <w:bCs/>
          <w:sz w:val="24"/>
          <w:szCs w:val="24"/>
        </w:rPr>
        <w:t xml:space="preserve"> и подготовить и</w:t>
      </w:r>
      <w:r w:rsidR="00651BCE">
        <w:rPr>
          <w:rFonts w:ascii="Times New Roman" w:hAnsi="Times New Roman"/>
          <w:sz w:val="24"/>
          <w:szCs w:val="24"/>
        </w:rPr>
        <w:t>нформационно-аналитический материал:</w:t>
      </w:r>
      <w:r w:rsidR="00651BC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 xml:space="preserve">«Модельные характеристики спортсмена» </w:t>
      </w:r>
      <w:r w:rsidR="00935571">
        <w:rPr>
          <w:rFonts w:ascii="Times New Roman" w:hAnsi="Times New Roman"/>
          <w:sz w:val="24"/>
          <w:szCs w:val="24"/>
        </w:rPr>
        <w:t>и</w:t>
      </w:r>
      <w:r w:rsid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 w:rsidR="00651BCE">
        <w:rPr>
          <w:rFonts w:ascii="Times New Roman" w:hAnsi="Times New Roman"/>
          <w:sz w:val="24"/>
          <w:szCs w:val="24"/>
        </w:rPr>
        <w:t>(ТК-1).</w:t>
      </w:r>
    </w:p>
    <w:p w14:paraId="0B3D262F" w14:textId="77777777" w:rsidR="00651BCE" w:rsidRDefault="00651BCE" w:rsidP="00651BCE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Изучить методики оценки функционального состояния спортсменов с учетом вида спорта, периода и этапа подготовки. </w:t>
      </w:r>
      <w:r>
        <w:rPr>
          <w:rFonts w:ascii="Times New Roman" w:hAnsi="Times New Roman"/>
          <w:sz w:val="24"/>
          <w:szCs w:val="24"/>
        </w:rPr>
        <w:t xml:space="preserve">Оформить перечень методик (диагностический пакет) оценки работоспособности (общей, специальной) спортсмена с описанием хода обследования,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способов обработки результатов и вариантов оценки результатов </w:t>
      </w:r>
      <w:r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>
        <w:rPr>
          <w:rFonts w:ascii="Times New Roman" w:hAnsi="Times New Roman"/>
          <w:sz w:val="24"/>
          <w:szCs w:val="24"/>
          <w:shd w:val="clear" w:color="auto" w:fill="FFFFFF"/>
        </w:rPr>
        <w:t>(ТК-2)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43EE8894" w14:textId="77777777" w:rsidR="002112B0" w:rsidRPr="00935571" w:rsidRDefault="002112B0" w:rsidP="00FB58F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935571">
        <w:rPr>
          <w:rFonts w:ascii="Times New Roman" w:hAnsi="Times New Roman"/>
          <w:bCs/>
          <w:sz w:val="24"/>
          <w:szCs w:val="24"/>
        </w:rPr>
        <w:t xml:space="preserve">Провести </w:t>
      </w:r>
      <w:r w:rsidR="00935571" w:rsidRPr="00935571">
        <w:rPr>
          <w:rFonts w:ascii="Times New Roman" w:hAnsi="Times New Roman"/>
          <w:color w:val="000000"/>
          <w:spacing w:val="-2"/>
          <w:sz w:val="24"/>
          <w:szCs w:val="24"/>
        </w:rPr>
        <w:t>опросы</w:t>
      </w:r>
      <w:r w:rsidR="00935571" w:rsidRPr="00935571">
        <w:rPr>
          <w:rFonts w:ascii="Times New Roman" w:hAnsi="Times New Roman"/>
          <w:sz w:val="24"/>
          <w:szCs w:val="24"/>
        </w:rPr>
        <w:t xml:space="preserve"> / контрольные испытания / обследования спортсменов</w:t>
      </w:r>
      <w:r w:rsidRPr="00935571">
        <w:rPr>
          <w:rFonts w:ascii="Times New Roman" w:hAnsi="Times New Roman"/>
          <w:bCs/>
          <w:sz w:val="24"/>
          <w:szCs w:val="24"/>
        </w:rPr>
        <w:t>. Оформить протоколы</w:t>
      </w:r>
      <w:r w:rsidR="00935571" w:rsidRPr="00935571">
        <w:rPr>
          <w:rFonts w:ascii="Times New Roman" w:hAnsi="Times New Roman"/>
          <w:bCs/>
          <w:sz w:val="24"/>
          <w:szCs w:val="24"/>
        </w:rPr>
        <w:t xml:space="preserve">, </w:t>
      </w:r>
      <w:r w:rsidR="00935571">
        <w:rPr>
          <w:rFonts w:ascii="Times New Roman" w:hAnsi="Times New Roman"/>
          <w:color w:val="000000"/>
          <w:spacing w:val="-2"/>
          <w:sz w:val="24"/>
          <w:szCs w:val="24"/>
        </w:rPr>
        <w:t xml:space="preserve">определить методы математико-статистической обработки результатов исследования, оформить </w:t>
      </w:r>
      <w:r w:rsidR="00935571" w:rsidRPr="00935571">
        <w:rPr>
          <w:rFonts w:ascii="Times New Roman" w:hAnsi="Times New Roman"/>
          <w:bCs/>
          <w:sz w:val="24"/>
          <w:szCs w:val="24"/>
        </w:rPr>
        <w:t>статистические таблицы</w:t>
      </w:r>
      <w:r w:rsidRPr="00935571">
        <w:rPr>
          <w:rFonts w:ascii="Times New Roman" w:hAnsi="Times New Roman"/>
          <w:bCs/>
          <w:sz w:val="24"/>
          <w:szCs w:val="24"/>
        </w:rPr>
        <w:t xml:space="preserve"> </w:t>
      </w:r>
      <w:r w:rsidR="00935571" w:rsidRPr="00935571">
        <w:rPr>
          <w:rFonts w:ascii="Times New Roman" w:hAnsi="Times New Roman"/>
          <w:sz w:val="24"/>
          <w:szCs w:val="24"/>
        </w:rPr>
        <w:t xml:space="preserve">по оценке функционального состояния и работоспособности спортсменов </w:t>
      </w:r>
      <w:r w:rsidRPr="00935571">
        <w:rPr>
          <w:rFonts w:ascii="Times New Roman" w:hAnsi="Times New Roman"/>
          <w:sz w:val="24"/>
          <w:szCs w:val="24"/>
        </w:rPr>
        <w:t>и</w:t>
      </w:r>
      <w:r w:rsidRP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</w:t>
      </w:r>
      <w:r w:rsidR="00935571">
        <w:rPr>
          <w:rFonts w:ascii="Times New Roman" w:hAnsi="Times New Roman"/>
          <w:bCs/>
          <w:sz w:val="24"/>
          <w:szCs w:val="24"/>
        </w:rPr>
        <w:t xml:space="preserve"> (ТК-3)</w:t>
      </w:r>
      <w:r w:rsidRPr="00935571">
        <w:rPr>
          <w:rFonts w:ascii="Times New Roman" w:hAnsi="Times New Roman"/>
          <w:bCs/>
          <w:sz w:val="24"/>
          <w:szCs w:val="24"/>
        </w:rPr>
        <w:t xml:space="preserve">. </w:t>
      </w:r>
    </w:p>
    <w:p w14:paraId="30FA75C0" w14:textId="77777777" w:rsidR="007E488A" w:rsidRDefault="007E488A" w:rsidP="007E488A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>Ознакомиться с видами и технологией опубликованием результатов исследования.</w:t>
      </w:r>
      <w:r w:rsidRPr="007E48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13841461" w14:textId="77777777" w:rsidR="002112B0" w:rsidRPr="00935571" w:rsidRDefault="007E488A" w:rsidP="00587F25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 </w:t>
      </w:r>
      <w:r w:rsidR="002112B0" w:rsidRPr="00935571">
        <w:rPr>
          <w:rFonts w:ascii="Times New Roman" w:hAnsi="Times New Roman"/>
          <w:sz w:val="24"/>
          <w:szCs w:val="24"/>
        </w:rPr>
        <w:t xml:space="preserve">Оформить </w:t>
      </w:r>
      <w:r w:rsidR="00935571" w:rsidRPr="00935571">
        <w:rPr>
          <w:rFonts w:ascii="Times New Roman" w:hAnsi="Times New Roman"/>
          <w:sz w:val="24"/>
          <w:szCs w:val="24"/>
        </w:rPr>
        <w:t xml:space="preserve">информационно-аналитические материалы по результатам обследования спортсменов с использованием текстового, 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иллюстративн</w:t>
      </w:r>
      <w:r w:rsidR="00935571">
        <w:rPr>
          <w:rFonts w:ascii="Times New Roman" w:hAnsi="Times New Roman"/>
          <w:spacing w:val="-1"/>
          <w:sz w:val="24"/>
          <w:szCs w:val="24"/>
        </w:rPr>
        <w:t>ого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материал</w:t>
      </w:r>
      <w:r>
        <w:rPr>
          <w:rFonts w:ascii="Times New Roman" w:hAnsi="Times New Roman"/>
          <w:spacing w:val="-1"/>
          <w:sz w:val="24"/>
          <w:szCs w:val="24"/>
        </w:rPr>
        <w:t>а: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таблиц</w:t>
      </w:r>
      <w:r>
        <w:rPr>
          <w:rFonts w:ascii="Times New Roman" w:hAnsi="Times New Roman"/>
          <w:spacing w:val="-1"/>
          <w:sz w:val="24"/>
          <w:szCs w:val="24"/>
        </w:rPr>
        <w:t>ы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и рисунк</w:t>
      </w:r>
      <w:r>
        <w:rPr>
          <w:rFonts w:ascii="Times New Roman" w:hAnsi="Times New Roman"/>
          <w:spacing w:val="-1"/>
          <w:sz w:val="24"/>
          <w:szCs w:val="24"/>
        </w:rPr>
        <w:t>и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, отражающи</w:t>
      </w:r>
      <w:r>
        <w:rPr>
          <w:rFonts w:ascii="Times New Roman" w:hAnsi="Times New Roman"/>
          <w:spacing w:val="-1"/>
          <w:sz w:val="24"/>
          <w:szCs w:val="24"/>
        </w:rPr>
        <w:t>е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анализ результатов </w:t>
      </w:r>
      <w:r>
        <w:rPr>
          <w:rFonts w:ascii="Times New Roman" w:hAnsi="Times New Roman"/>
          <w:spacing w:val="-1"/>
          <w:sz w:val="24"/>
          <w:szCs w:val="24"/>
        </w:rPr>
        <w:t>об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следований</w:t>
      </w:r>
      <w:r w:rsidR="002112B0" w:rsidRPr="00935571">
        <w:rPr>
          <w:rFonts w:ascii="Times New Roman" w:hAnsi="Times New Roman"/>
          <w:bCs/>
          <w:sz w:val="24"/>
          <w:szCs w:val="24"/>
        </w:rPr>
        <w:t>, представить в приложении к дневнику практики</w:t>
      </w:r>
      <w:r>
        <w:rPr>
          <w:rFonts w:ascii="Times New Roman" w:hAnsi="Times New Roman"/>
          <w:bCs/>
          <w:sz w:val="24"/>
          <w:szCs w:val="24"/>
        </w:rPr>
        <w:t xml:space="preserve"> (ТК-4)</w:t>
      </w:r>
      <w:r w:rsidR="002112B0" w:rsidRPr="00935571">
        <w:rPr>
          <w:rFonts w:ascii="Times New Roman" w:hAnsi="Times New Roman"/>
          <w:bCs/>
          <w:sz w:val="24"/>
          <w:szCs w:val="24"/>
        </w:rPr>
        <w:t>.</w:t>
      </w:r>
    </w:p>
    <w:p w14:paraId="4D0E879B" w14:textId="7D4D7DB3" w:rsidR="002112B0" w:rsidRDefault="002112B0" w:rsidP="002112B0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готовить и оформить в дневнике практики отчет о прохождении практики, защитить его на заседании кафедры.</w:t>
      </w:r>
    </w:p>
    <w:p w14:paraId="41753241" w14:textId="77777777" w:rsidR="002112B0" w:rsidRDefault="002112B0" w:rsidP="002112B0">
      <w:pPr>
        <w:shd w:val="clear" w:color="auto" w:fill="FFFFFF"/>
        <w:tabs>
          <w:tab w:val="left" w:pos="284"/>
          <w:tab w:val="left" w:pos="426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815C58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Аттестация по практике проводится в </w:t>
      </w:r>
      <w:r w:rsidR="007E488A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семестре обучения на основе технологической карты, предусматривающей текущее оценивание результатов по определенным содержанием практики видам деятельности. </w:t>
      </w:r>
      <w:r>
        <w:rPr>
          <w:rFonts w:ascii="Times New Roman" w:hAnsi="Times New Roman"/>
          <w:b/>
          <w:i/>
          <w:sz w:val="24"/>
          <w:szCs w:val="24"/>
        </w:rPr>
        <w:t xml:space="preserve">Текущая аттестация производится руководителем магистранта. </w:t>
      </w:r>
    </w:p>
    <w:p w14:paraId="064689D5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</w:t>
      </w:r>
      <w:r>
        <w:rPr>
          <w:rFonts w:ascii="Times New Roman" w:hAnsi="Times New Roman"/>
          <w:b/>
          <w:i/>
          <w:sz w:val="24"/>
          <w:szCs w:val="24"/>
        </w:rPr>
        <w:t>промежуточного контроля</w:t>
      </w:r>
      <w:r>
        <w:rPr>
          <w:rFonts w:ascii="Times New Roman" w:hAnsi="Times New Roman"/>
          <w:sz w:val="24"/>
          <w:szCs w:val="24"/>
        </w:rPr>
        <w:t xml:space="preserve"> определяются курсовым (факультетским) руководителем после проведения практики и предоставления отчетных документов, по итогам которых выставляется </w:t>
      </w:r>
      <w:r>
        <w:rPr>
          <w:rFonts w:ascii="Times New Roman" w:hAnsi="Times New Roman"/>
          <w:b/>
          <w:i/>
          <w:sz w:val="24"/>
          <w:szCs w:val="24"/>
        </w:rPr>
        <w:t>дифференцированный зачет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B226B0C" w14:textId="77777777" w:rsidR="002112B0" w:rsidRDefault="002112B0" w:rsidP="002112B0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казатели и критерии оценивания компетенций формируются на этапе прохождения практики в соответствии с Положением о текущем контроле и промежуточной аттестации НГУ им. </w:t>
      </w:r>
      <w:proofErr w:type="spellStart"/>
      <w:r>
        <w:rPr>
          <w:rFonts w:ascii="Times New Roman" w:hAnsi="Times New Roman"/>
          <w:sz w:val="24"/>
          <w:szCs w:val="24"/>
        </w:rPr>
        <w:t>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, Санкт-Петербург. </w:t>
      </w:r>
    </w:p>
    <w:p w14:paraId="52718DD0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Документы, предоставляемые для аттестации по практике</w:t>
      </w:r>
    </w:p>
    <w:p w14:paraId="695A5853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9FB5A58" w14:textId="77777777" w:rsidR="002112B0" w:rsidRDefault="002112B0" w:rsidP="002112B0">
      <w:pPr>
        <w:numPr>
          <w:ilvl w:val="0"/>
          <w:numId w:val="2"/>
        </w:numPr>
        <w:tabs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невник практики, в котором оформляются: индивидуальный план и график прохождения практики, анализ выполнения программы практики, отчет и отзыв руководителя практики.</w:t>
      </w:r>
    </w:p>
    <w:p w14:paraId="4AC5B4EA" w14:textId="77777777" w:rsidR="002112B0" w:rsidRDefault="002112B0" w:rsidP="002112B0">
      <w:pPr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ения к дневнику</w:t>
      </w:r>
      <w:r w:rsidR="00D40BAD">
        <w:rPr>
          <w:rFonts w:ascii="Times New Roman" w:hAnsi="Times New Roman"/>
          <w:sz w:val="24"/>
          <w:szCs w:val="24"/>
        </w:rPr>
        <w:t xml:space="preserve"> (ТК)</w:t>
      </w:r>
      <w:r>
        <w:rPr>
          <w:rFonts w:ascii="Times New Roman" w:hAnsi="Times New Roman"/>
          <w:sz w:val="24"/>
          <w:szCs w:val="24"/>
        </w:rPr>
        <w:t>:</w:t>
      </w:r>
    </w:p>
    <w:p w14:paraId="1DBA51C5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й материал</w:t>
      </w:r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Модельные характеристики спортсмена»</w:t>
      </w:r>
    </w:p>
    <w:p w14:paraId="0FDFC777" w14:textId="77777777" w:rsidR="002112B0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методик оценки функционального состояния различных систем организма спортсмена и его работоспособности с учетом модельных характеристик вида спорта и требований Федерального стандарта</w:t>
      </w:r>
      <w:r w:rsidR="002112B0">
        <w:rPr>
          <w:rFonts w:ascii="Times New Roman" w:hAnsi="Times New Roman"/>
          <w:sz w:val="24"/>
          <w:szCs w:val="24"/>
        </w:rPr>
        <w:t xml:space="preserve"> </w:t>
      </w:r>
    </w:p>
    <w:p w14:paraId="16F3CBFE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водные таблицы оценки функционального состояния и работоспособности высококвалифицированных спортсменов на различных этапах многолетней подготовки по запросу тренерского совета</w:t>
      </w:r>
    </w:p>
    <w:p w14:paraId="21E585C0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е материалы по результатам обследований спортсменов</w:t>
      </w:r>
    </w:p>
    <w:p w14:paraId="7D48CC3F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Утверждаю______________ (подпись руководителя магистранта)</w:t>
      </w:r>
    </w:p>
    <w:p w14:paraId="6CD0813F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_____________</w:t>
      </w:r>
    </w:p>
    <w:p w14:paraId="15FB518A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</w:p>
    <w:p w14:paraId="6573D42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ый план работы</w:t>
      </w:r>
    </w:p>
    <w:p w14:paraId="279EBEC7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10098D45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597D53A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533"/>
        <w:gridCol w:w="1416"/>
        <w:gridCol w:w="1399"/>
        <w:gridCol w:w="1718"/>
      </w:tblGrid>
      <w:tr w:rsidR="002112B0" w14:paraId="6993F20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FF015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4228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C80E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A408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 выполнения</w:t>
            </w: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9C19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2112B0" w14:paraId="6071838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8D7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7856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91E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E6FE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8167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9B68A0F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CFBEC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2E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97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9D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64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E78F5FE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DB46F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C36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A42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613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B9A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2CFD399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81EA8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E8A3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40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F98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731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5ADF82F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F58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C23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D9EE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00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779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7ACDF48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1712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E9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40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4272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C03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6C921B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EB21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C3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260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D45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94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EC25F3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F2C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79A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9D7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78E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C3E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D89AB64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CB779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38B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BD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612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CA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7F3DE9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0FE2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34C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6D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235C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B81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FC5A161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AEFBF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9D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F43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6B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635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8F7D77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CCE1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C6E1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5A2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20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CD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BAA063A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11AD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D975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508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330E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D52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47ACCBD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DA19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9C8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1CD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713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1FE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60D571D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48D3AEF4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BEBA20D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ПРАКТИКИ </w:t>
      </w:r>
    </w:p>
    <w:p w14:paraId="19B4BDA4" w14:textId="77777777" w:rsidR="002112B0" w:rsidRDefault="002112B0" w:rsidP="002112B0">
      <w:pPr>
        <w:tabs>
          <w:tab w:val="left" w:pos="4005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4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94"/>
        <w:gridCol w:w="794"/>
        <w:gridCol w:w="794"/>
        <w:gridCol w:w="794"/>
        <w:gridCol w:w="794"/>
        <w:gridCol w:w="847"/>
      </w:tblGrid>
      <w:tr w:rsidR="002112B0" w14:paraId="5F381136" w14:textId="77777777" w:rsidTr="00280989">
        <w:tc>
          <w:tcPr>
            <w:tcW w:w="4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C0C3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25CDEA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79BE4C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2A3A8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B753E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1BF9BEC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571913B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52B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ДНИ НЕДЕЛИ</w:t>
            </w:r>
          </w:p>
        </w:tc>
      </w:tr>
      <w:tr w:rsidR="002112B0" w14:paraId="4340FBB4" w14:textId="77777777" w:rsidTr="00280989">
        <w:trPr>
          <w:cantSplit/>
          <w:trHeight w:val="1134"/>
        </w:trPr>
        <w:tc>
          <w:tcPr>
            <w:tcW w:w="4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92E58" w14:textId="77777777" w:rsidR="002112B0" w:rsidRDefault="002112B0" w:rsidP="0096549A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673A4C2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онедель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D84888E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Втор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077A6DF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реда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9499971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Четверг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7907B7D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ятница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CDE326B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уббота</w:t>
            </w:r>
          </w:p>
        </w:tc>
      </w:tr>
      <w:tr w:rsidR="002112B0" w14:paraId="7E346625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F1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009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8D2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F0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3ED9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2CD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5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465A7D66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8C8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F17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B9D8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505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E7D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A2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BE5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ACD0B6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86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8B0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16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A0D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AC3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E9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C17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5E5CF23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C1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66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B5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388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109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8B1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A4B0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3ED55770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AA9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BD7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8C0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BA8B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07A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A55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B38F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431CE86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39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3CF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5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5B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BE3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6C3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B1E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C87213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ED9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2D3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964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133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98B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A03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E0D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62A636BD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1941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2C2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94F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F775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83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A72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27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31D699EA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E3D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F6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DA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D14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7BE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7C3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282F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09686C4A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86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2DD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5D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751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3B51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327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625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C2D621F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0D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7C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006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EF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F61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C4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E1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0391BF68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A07A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40A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13C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09D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83DF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D64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B7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D30F9E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8A0A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A5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69A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997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18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5639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22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8EE8F5C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70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A6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545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31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F5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C18C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B33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93C4AED" w14:textId="77777777" w:rsidTr="00280989">
        <w:trPr>
          <w:trHeight w:val="355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9DDA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61C66" w14:textId="1EDE4811" w:rsidR="002112B0" w:rsidRDefault="00280989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32</w:t>
            </w:r>
          </w:p>
        </w:tc>
      </w:tr>
    </w:tbl>
    <w:p w14:paraId="39131FB8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2DB4A379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ВЕДЕНИЕ ИНСТРУКТАЖЕЙ</w:t>
      </w:r>
    </w:p>
    <w:p w14:paraId="05F01354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2112B0" w14:paraId="6F7E7D4B" w14:textId="77777777" w:rsidTr="0096549A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2441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B50F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E046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844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B072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2112B0" w14:paraId="59A85C97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986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9D3A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11B8CA9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1BDE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259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EA1F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28B14A7D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5015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5E4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859B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65544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1C36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0B76561A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3669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480A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79A6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02D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8A60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0E39B924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1EB1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42A9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7953CCC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314E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C77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3EF9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57805605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7170E3A4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  <w:sectPr w:rsidR="002112B0" w:rsidSect="0096549A">
          <w:pgSz w:w="11906" w:h="16838"/>
          <w:pgMar w:top="1134" w:right="851" w:bottom="1134" w:left="1701" w:header="709" w:footer="709" w:gutter="0"/>
          <w:cols w:space="720"/>
        </w:sectPr>
      </w:pPr>
    </w:p>
    <w:p w14:paraId="12DA050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</w:p>
    <w:tbl>
      <w:tblPr>
        <w:tblW w:w="15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3657"/>
        <w:gridCol w:w="3657"/>
        <w:gridCol w:w="2764"/>
        <w:gridCol w:w="2765"/>
        <w:gridCol w:w="1559"/>
      </w:tblGrid>
      <w:tr w:rsidR="002112B0" w14:paraId="7D99450A" w14:textId="77777777" w:rsidTr="0096549A">
        <w:trPr>
          <w:trHeight w:val="78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F16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C921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C65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56C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25F1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Замечания и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рекомендации  и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задания руководител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74F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руководителя</w:t>
            </w:r>
          </w:p>
        </w:tc>
      </w:tr>
      <w:tr w:rsidR="002112B0" w14:paraId="645C6572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879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A35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2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96B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970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D9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362CB7C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A67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448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B1D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25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31E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BE6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DFBFE54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523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50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C81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D6B5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D1F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E5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FF70C21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99B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84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E71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35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6D0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C4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04E7B3E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2F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54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3498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7A6D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684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640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D400E9C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BD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8EB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A4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E486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43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291C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D7D45CD" w14:textId="77777777" w:rsidR="002112B0" w:rsidRDefault="002112B0" w:rsidP="002112B0">
      <w:pPr>
        <w:spacing w:after="0" w:line="240" w:lineRule="auto"/>
        <w:ind w:firstLine="709"/>
        <w:rPr>
          <w:rFonts w:ascii="Times New Roman" w:eastAsia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примечание</w:t>
      </w:r>
      <w:r>
        <w:rPr>
          <w:rFonts w:ascii="Times New Roman" w:hAnsi="Times New Roman"/>
          <w:sz w:val="24"/>
          <w:szCs w:val="24"/>
        </w:rPr>
        <w:t>: заполняется за каждый день практики</w:t>
      </w:r>
      <w:r>
        <w:rPr>
          <w:rFonts w:ascii="Times New Roman" w:hAnsi="Times New Roman"/>
          <w:caps/>
          <w:sz w:val="24"/>
          <w:szCs w:val="24"/>
        </w:rPr>
        <w:t>.</w:t>
      </w:r>
    </w:p>
    <w:p w14:paraId="19EB75C2" w14:textId="77777777" w:rsidR="002112B0" w:rsidRDefault="002112B0" w:rsidP="002112B0">
      <w:pPr>
        <w:spacing w:after="0" w:line="240" w:lineRule="auto"/>
        <w:rPr>
          <w:rFonts w:ascii="Times New Roman" w:hAnsi="Times New Roman"/>
          <w:caps/>
          <w:sz w:val="24"/>
          <w:szCs w:val="24"/>
        </w:rPr>
        <w:sectPr w:rsidR="002112B0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7911545C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ЕХНОЛОГИЧЕСКАЯ КАРТА ПРАКТИКИ</w:t>
      </w:r>
    </w:p>
    <w:p w14:paraId="28DE592A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</w:p>
    <w:p w14:paraId="750F70F4" w14:textId="77777777" w:rsidR="002112B0" w:rsidRDefault="002112B0" w:rsidP="002112B0">
      <w:pPr>
        <w:spacing w:after="0" w:line="240" w:lineRule="auto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.И.О. магистранта____________________________________________________________</w:t>
      </w:r>
    </w:p>
    <w:p w14:paraId="6C6D328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Направление подготовки </w:t>
      </w:r>
      <w:r>
        <w:rPr>
          <w:rFonts w:ascii="Times New Roman" w:hAnsi="Times New Roman"/>
          <w:sz w:val="24"/>
          <w:szCs w:val="24"/>
        </w:rPr>
        <w:t>49. 04.03– Спорт</w:t>
      </w:r>
    </w:p>
    <w:p w14:paraId="343868D8" w14:textId="4EFC063E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Профиль подготовки</w:t>
      </w:r>
      <w:r w:rsidR="00280989">
        <w:rPr>
          <w:rFonts w:ascii="Times New Roman" w:hAnsi="Times New Roman"/>
          <w:spacing w:val="-4"/>
          <w:sz w:val="24"/>
          <w:szCs w:val="24"/>
        </w:rPr>
        <w:t xml:space="preserve"> </w:t>
      </w:r>
      <w:r w:rsidR="004264CF" w:rsidRPr="004264CF">
        <w:rPr>
          <w:rFonts w:ascii="Times New Roman" w:hAnsi="Times New Roman"/>
          <w:spacing w:val="-4"/>
        </w:rPr>
        <w:t>Научно-методическое обеспечение подготовки спортсменов</w:t>
      </w:r>
    </w:p>
    <w:p w14:paraId="7204CFED" w14:textId="4D9C3816" w:rsidR="00280989" w:rsidRDefault="00280989" w:rsidP="00280989">
      <w:pPr>
        <w:keepLines/>
        <w:shd w:val="clear" w:color="auto" w:fill="FFFFFF"/>
        <w:suppressAutoHyphens/>
        <w:spacing w:after="0" w:line="240" w:lineRule="auto"/>
        <w:outlineLvl w:val="0"/>
        <w:rPr>
          <w:rFonts w:ascii="Times New Roman" w:hAnsi="Times New Roman"/>
          <w:spacing w:val="-4"/>
        </w:rPr>
      </w:pPr>
      <w:r w:rsidRPr="0092384C">
        <w:rPr>
          <w:rFonts w:ascii="Times New Roman" w:eastAsia="Times New Roman" w:hAnsi="Times New Roman"/>
          <w:iCs/>
          <w:lang w:eastAsia="ru-RU"/>
        </w:rPr>
        <w:t xml:space="preserve">Профессионально-ориентированная практика                            </w:t>
      </w:r>
      <w:r w:rsidRPr="0092384C">
        <w:rPr>
          <w:rFonts w:ascii="Times New Roman" w:hAnsi="Times New Roman"/>
          <w:spacing w:val="-4"/>
        </w:rPr>
        <w:t xml:space="preserve">Кафедра: </w:t>
      </w:r>
    </w:p>
    <w:p w14:paraId="7D207968" w14:textId="77777777" w:rsidR="00280989" w:rsidRPr="0092384C" w:rsidRDefault="00280989" w:rsidP="00280989">
      <w:pPr>
        <w:keepLines/>
        <w:shd w:val="clear" w:color="auto" w:fill="FFFFFF"/>
        <w:suppressAutoHyphens/>
        <w:spacing w:after="0" w:line="240" w:lineRule="auto"/>
        <w:outlineLvl w:val="0"/>
        <w:rPr>
          <w:rFonts w:ascii="Times New Roman" w:hAnsi="Times New Roman"/>
          <w:b/>
          <w:spacing w:val="-4"/>
        </w:rPr>
      </w:pPr>
    </w:p>
    <w:tbl>
      <w:tblPr>
        <w:tblpPr w:leftFromText="180" w:rightFromText="180" w:vertAnchor="text" w:horzAnchor="margin" w:tblpX="-575" w:tblpY="442"/>
        <w:tblW w:w="10056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095"/>
        <w:gridCol w:w="1134"/>
        <w:gridCol w:w="1133"/>
        <w:gridCol w:w="1418"/>
        <w:gridCol w:w="1276"/>
      </w:tblGrid>
      <w:tr w:rsidR="00280989" w:rsidRPr="0092384C" w14:paraId="2EF515E2" w14:textId="77777777" w:rsidTr="00FC6CDF">
        <w:trPr>
          <w:trHeight w:hRule="exact" w:val="718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989E7E3" w14:textId="77777777" w:rsidR="00280989" w:rsidRPr="0092384C" w:rsidRDefault="00280989" w:rsidP="00FC6CDF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 xml:space="preserve">Задание текущей аттестации 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91C93B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 xml:space="preserve">Виды </w:t>
            </w:r>
            <w:r w:rsidRPr="0092384C">
              <w:rPr>
                <w:rFonts w:ascii="Times New Roman" w:eastAsia="Times New Roman" w:hAnsi="Times New Roman"/>
                <w:bCs/>
              </w:rPr>
              <w:t>аттестации</w:t>
            </w:r>
          </w:p>
          <w:p w14:paraId="35E1A723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CD5C73A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7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>Мин/ макс</w:t>
            </w:r>
          </w:p>
          <w:p w14:paraId="2048C9EC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6"/>
              </w:rPr>
              <w:t>количество</w:t>
            </w:r>
          </w:p>
          <w:p w14:paraId="23773203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>баллов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EC6574F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highlight w:val="yellow"/>
              </w:rPr>
            </w:pPr>
            <w:r w:rsidRPr="0092384C">
              <w:rPr>
                <w:rFonts w:ascii="Times New Roman" w:hAnsi="Times New Roman"/>
              </w:rPr>
              <w:t>Кол-во баллов за выполнение работы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A1050B6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8"/>
                <w:highlight w:val="yellow"/>
              </w:rPr>
            </w:pPr>
            <w:r w:rsidRPr="0092384C">
              <w:rPr>
                <w:rFonts w:ascii="Times New Roman" w:eastAsia="Times New Roman" w:hAnsi="Times New Roman"/>
                <w:bCs/>
                <w:spacing w:val="-8"/>
              </w:rPr>
              <w:t>Подпись научного руководителя</w:t>
            </w:r>
          </w:p>
        </w:tc>
      </w:tr>
      <w:tr w:rsidR="00280989" w:rsidRPr="0092384C" w14:paraId="4ECF916B" w14:textId="77777777" w:rsidTr="00AF046B">
        <w:trPr>
          <w:trHeight w:hRule="exact" w:val="1275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B5548AF" w14:textId="77777777" w:rsidR="00280989" w:rsidRPr="0092384C" w:rsidRDefault="00280989" w:rsidP="00AF046B">
            <w:pPr>
              <w:keepLines/>
              <w:tabs>
                <w:tab w:val="left" w:pos="253"/>
              </w:tabs>
              <w:suppressAutoHyphens/>
              <w:spacing w:after="0" w:line="360" w:lineRule="auto"/>
              <w:jc w:val="both"/>
              <w:rPr>
                <w:rFonts w:ascii="Times New Roman" w:hAnsi="Times New Roman"/>
                <w:spacing w:val="-6"/>
              </w:rPr>
            </w:pPr>
            <w:r>
              <w:rPr>
                <w:rFonts w:ascii="Times New Roman" w:hAnsi="Times New Roman"/>
              </w:rPr>
              <w:t xml:space="preserve">Анализ </w:t>
            </w:r>
            <w:r w:rsidRPr="0092384C">
              <w:rPr>
                <w:rFonts w:ascii="Times New Roman" w:hAnsi="Times New Roman"/>
              </w:rPr>
              <w:t xml:space="preserve">научной и научно-методической литературы </w:t>
            </w:r>
            <w:r>
              <w:rPr>
                <w:rFonts w:ascii="Times New Roman" w:hAnsi="Times New Roman"/>
              </w:rPr>
              <w:t xml:space="preserve">для выявления </w:t>
            </w:r>
            <w:r w:rsidRPr="0092384C">
              <w:rPr>
                <w:rFonts w:ascii="Times New Roman" w:hAnsi="Times New Roman"/>
              </w:rPr>
              <w:t xml:space="preserve">модельных характеристик </w:t>
            </w:r>
            <w:r>
              <w:rPr>
                <w:rFonts w:ascii="Times New Roman" w:hAnsi="Times New Roman"/>
              </w:rPr>
              <w:t>атлета в избранном виде спорта</w:t>
            </w:r>
            <w:r w:rsidRPr="0092384C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1D2234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A08CD2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2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47444F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145361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489D5356" w14:textId="77777777" w:rsidTr="00AF046B">
        <w:trPr>
          <w:trHeight w:hRule="exact" w:val="1987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0AA644" w14:textId="77777777" w:rsidR="00280989" w:rsidRPr="0092384C" w:rsidRDefault="00280989" w:rsidP="00AF046B">
            <w:pPr>
              <w:keepLines/>
              <w:suppressAutoHyphens/>
              <w:spacing w:after="0" w:line="360" w:lineRule="auto"/>
              <w:ind w:firstLine="9"/>
              <w:jc w:val="both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hAnsi="Times New Roman"/>
              </w:rPr>
              <w:t xml:space="preserve">Аргументация </w:t>
            </w:r>
            <w:r w:rsidRPr="0092384C">
              <w:rPr>
                <w:rFonts w:ascii="Times New Roman" w:hAnsi="Times New Roman"/>
              </w:rPr>
              <w:t>списка методик оценки функционального состояния различных систем организма спортсмена и его работоспособности с учетом модельных характеристик вида спорта и требований Федерального стандар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9943DD" w14:textId="77777777" w:rsidR="00280989" w:rsidRPr="0092384C" w:rsidRDefault="00280989" w:rsidP="00AF046B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CD41DE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15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E648730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1A3165A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7DC0974D" w14:textId="77777777" w:rsidTr="00AF046B">
        <w:trPr>
          <w:trHeight w:hRule="exact" w:val="1717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692DF82" w14:textId="77777777" w:rsidR="00280989" w:rsidRPr="0092384C" w:rsidRDefault="00280989" w:rsidP="00AF046B">
            <w:pPr>
              <w:pStyle w:val="a3"/>
              <w:spacing w:after="0" w:line="360" w:lineRule="auto"/>
              <w:contextualSpacing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Обобщение и анализ данных мониторинга в контексте реализации потенциальных возможностей спортсменов и готовности к выполнению текущих тренировочных и соревновательных нагрузок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B957330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70E70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2</w:t>
            </w:r>
            <w:r>
              <w:rPr>
                <w:rFonts w:ascii="Times New Roman" w:eastAsia="Times New Roman" w:hAnsi="Times New Roman"/>
                <w:i/>
              </w:rPr>
              <w:t>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5BFBA3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8D1A555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129B9815" w14:textId="77777777" w:rsidTr="00AF046B">
        <w:trPr>
          <w:trHeight w:hRule="exact" w:val="1259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079549D" w14:textId="77777777" w:rsidR="00280989" w:rsidRPr="0092384C" w:rsidRDefault="00280989" w:rsidP="00AF046B">
            <w:pPr>
              <w:pStyle w:val="a3"/>
              <w:spacing w:after="0" w:line="360" w:lineRule="auto"/>
              <w:ind w:right="-113"/>
              <w:contextualSpacing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Подготовка информационно-аналитических материалов по резул</w:t>
            </w:r>
            <w:r>
              <w:rPr>
                <w:rFonts w:ascii="Times New Roman" w:hAnsi="Times New Roman"/>
              </w:rPr>
              <w:t>ьтатам обследований спортсменов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9AFFDC1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FA68C1C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15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59F474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03B74A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3AC0EF0A" w14:textId="77777777" w:rsidTr="00AF046B">
        <w:trPr>
          <w:trHeight w:hRule="exact" w:val="427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6261D64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right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</w:rPr>
              <w:t>Итого минимум/максимум: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427546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28/7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99C04B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72CA1F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</w:tr>
      <w:tr w:rsidR="00280989" w:rsidRPr="0092384C" w14:paraId="1B39CE6B" w14:textId="77777777" w:rsidTr="00AF046B">
        <w:trPr>
          <w:trHeight w:hRule="exact" w:val="575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69F1C11" w14:textId="77777777" w:rsidR="00280989" w:rsidRPr="00AF58B3" w:rsidRDefault="00280989" w:rsidP="00AF046B">
            <w:pPr>
              <w:shd w:val="clear" w:color="auto" w:fill="FFFFFF"/>
              <w:spacing w:after="0" w:line="360" w:lineRule="auto"/>
              <w:rPr>
                <w:rFonts w:ascii="Times New Roman" w:eastAsia="Times New Roman" w:hAnsi="Times New Roman"/>
                <w:i/>
              </w:rPr>
            </w:pPr>
            <w:r w:rsidRPr="00AF58B3">
              <w:rPr>
                <w:rFonts w:ascii="Times New Roman" w:hAnsi="Times New Roman"/>
                <w:bCs/>
                <w:i/>
                <w:iCs/>
              </w:rPr>
              <w:t>Промежуточное о</w:t>
            </w:r>
            <w:r w:rsidRPr="00AF58B3">
              <w:rPr>
                <w:rFonts w:ascii="Times New Roman" w:hAnsi="Times New Roman"/>
                <w:i/>
              </w:rPr>
              <w:t xml:space="preserve">ценивание руководителем практики 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1046BF3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22/3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1AE36D2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7A05B6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  <w:tr w:rsidR="00280989" w:rsidRPr="0092384C" w14:paraId="3A5657D3" w14:textId="77777777" w:rsidTr="00AF046B">
        <w:trPr>
          <w:trHeight w:hRule="exact" w:val="413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3B0944C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right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eastAsia="Times New Roman" w:hAnsi="Times New Roman"/>
              </w:rPr>
              <w:t xml:space="preserve">                                                                                  Итого минимум: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35EEA3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50/10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810EAE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10C4AF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</w:tbl>
    <w:p w14:paraId="731AED6C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8988799" w14:textId="436DFB1F" w:rsidR="002112B0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pacing w:val="-4"/>
          <w:sz w:val="24"/>
          <w:szCs w:val="24"/>
        </w:rPr>
        <w:t>2</w:t>
      </w:r>
      <w:r w:rsidR="002112B0">
        <w:rPr>
          <w:rFonts w:ascii="Times New Roman" w:hAnsi="Times New Roman"/>
          <w:b/>
          <w:spacing w:val="-4"/>
          <w:sz w:val="24"/>
          <w:szCs w:val="24"/>
        </w:rPr>
        <w:t xml:space="preserve"> курс </w:t>
      </w:r>
      <w:r>
        <w:rPr>
          <w:rFonts w:ascii="Times New Roman" w:hAnsi="Times New Roman"/>
          <w:b/>
          <w:spacing w:val="-4"/>
          <w:sz w:val="24"/>
          <w:szCs w:val="24"/>
        </w:rPr>
        <w:t>3</w:t>
      </w:r>
      <w:r w:rsidR="002112B0">
        <w:rPr>
          <w:rFonts w:ascii="Times New Roman" w:hAnsi="Times New Roman"/>
          <w:b/>
          <w:spacing w:val="-4"/>
          <w:sz w:val="24"/>
          <w:szCs w:val="24"/>
        </w:rPr>
        <w:t xml:space="preserve"> семестр</w:t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b/>
          <w:bCs/>
          <w:spacing w:val="-4"/>
          <w:sz w:val="24"/>
          <w:szCs w:val="24"/>
        </w:rPr>
        <w:t>Очная форм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>а</w:t>
      </w:r>
      <w:r w:rsidR="002112B0">
        <w:rPr>
          <w:rFonts w:ascii="Times New Roman" w:hAnsi="Times New Roman"/>
          <w:b/>
          <w:bCs/>
          <w:spacing w:val="-4"/>
          <w:sz w:val="24"/>
          <w:szCs w:val="24"/>
        </w:rPr>
        <w:t xml:space="preserve"> обучения</w:t>
      </w:r>
    </w:p>
    <w:p w14:paraId="11DA617B" w14:textId="01DA5D97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31451C49" w14:textId="435AD95D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0F51A226" w14:textId="49C64BB8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5753A95C" w14:textId="3F950E41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5450B9AA" w14:textId="77777777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08BF78D8" w14:textId="77777777" w:rsidR="00280989" w:rsidRDefault="00280989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5E96B9C5" w14:textId="1147C0E3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чет практиканта</w:t>
      </w:r>
    </w:p>
    <w:tbl>
      <w:tblPr>
        <w:tblW w:w="0" w:type="auto"/>
        <w:tblInd w:w="-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20"/>
      </w:tblGrid>
      <w:tr w:rsidR="002112B0" w14:paraId="55AF69A4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1957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6EAC479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74A50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7F661F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016C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898E6DD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19889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55EBA1E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D6B0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9C070D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16BF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E1BC450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5236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534922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471D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BEA0B6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82A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6363321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C394F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0855F8B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42E6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264373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F12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E354EBE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A65C7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CA81C2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1A93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F4E7738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4D7A0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1AFD1B0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4066A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D37EF6F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0C3AC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25E95AE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2112B0" w14:paraId="6D8BEAEB" w14:textId="77777777" w:rsidTr="0096549A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04521BA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______20___г.</w:t>
            </w:r>
          </w:p>
          <w:p w14:paraId="5CFAA7A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FFC74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2B0" w14:paraId="4D218EA6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BC01F33" w14:textId="77777777" w:rsidR="002112B0" w:rsidRPr="00AA0E75" w:rsidRDefault="002112B0" w:rsidP="0096549A">
            <w:pPr>
              <w:pStyle w:val="4"/>
              <w:spacing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AA0E7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9BB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112B0" w14:paraId="5C803ED6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A55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5971A30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</w:t>
            </w:r>
          </w:p>
          <w:p w14:paraId="77880E6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от кафедры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9D242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EF775B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66B4BB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14:paraId="4D437BD9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руководителем практики от кафедры.</w:t>
      </w:r>
    </w:p>
    <w:p w14:paraId="30F316AA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8B941A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617E7C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E24785F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82A8059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18A93C7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C53EAA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A5E96DB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CD29CC8" w14:textId="77777777" w:rsidR="00280989" w:rsidRDefault="00280989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19CE5B14" w14:textId="348BA8AC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 xml:space="preserve">отзыв </w:t>
      </w:r>
    </w:p>
    <w:p w14:paraId="1C88CA23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рукодителя практики</w:t>
      </w:r>
    </w:p>
    <w:p w14:paraId="46BF5936" w14:textId="77777777" w:rsidR="002112B0" w:rsidRDefault="002112B0" w:rsidP="002112B0">
      <w:pPr>
        <w:spacing w:after="0" w:line="240" w:lineRule="auto"/>
        <w:ind w:hanging="142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___________________________________________________________________</w:t>
      </w:r>
    </w:p>
    <w:p w14:paraId="35CE44CF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/>
          <w:sz w:val="24"/>
          <w:szCs w:val="24"/>
          <w:vertAlign w:val="superscript"/>
        </w:rPr>
        <w:t>(</w:t>
      </w:r>
      <w:r>
        <w:rPr>
          <w:rFonts w:ascii="Times New Roman" w:hAnsi="Times New Roman"/>
          <w:sz w:val="24"/>
          <w:szCs w:val="24"/>
          <w:vertAlign w:val="superscript"/>
        </w:rPr>
        <w:t>Фамилия, имя, отчество</w:t>
      </w:r>
      <w:r>
        <w:rPr>
          <w:rFonts w:ascii="Times New Roman" w:hAnsi="Times New Roman"/>
          <w:b/>
          <w:sz w:val="24"/>
          <w:szCs w:val="24"/>
          <w:vertAlign w:val="superscript"/>
        </w:rPr>
        <w:t>)</w:t>
      </w:r>
    </w:p>
    <w:p w14:paraId="45328B0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491"/>
        <w:gridCol w:w="261"/>
        <w:gridCol w:w="4535"/>
        <w:gridCol w:w="35"/>
        <w:gridCol w:w="73"/>
      </w:tblGrid>
      <w:tr w:rsidR="002112B0" w14:paraId="7B626519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0C2625" w14:textId="77777777" w:rsidR="002112B0" w:rsidRDefault="002112B0" w:rsidP="0096549A">
            <w:pPr>
              <w:spacing w:after="0" w:line="240" w:lineRule="auto"/>
              <w:ind w:firstLine="709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ученая степень, ученое звание, должность</w:t>
            </w:r>
            <w:r>
              <w:rPr>
                <w:rFonts w:ascii="Times New Roman" w:hAnsi="Times New Roman"/>
                <w:caps/>
                <w:sz w:val="24"/>
                <w:szCs w:val="24"/>
              </w:rPr>
              <w:t>)</w:t>
            </w:r>
          </w:p>
          <w:p w14:paraId="50201F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49377646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8CD5B6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удент (ка)______________________________________________________</w:t>
            </w:r>
          </w:p>
        </w:tc>
      </w:tr>
      <w:tr w:rsidR="002112B0" w14:paraId="27BF601C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C133B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Фамилия, имя, отчество</w:t>
            </w: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)</w:t>
            </w:r>
          </w:p>
          <w:p w14:paraId="61E90C74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аправление подготовки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9. 04.03 – Спорт</w:t>
            </w:r>
          </w:p>
          <w:p w14:paraId="448FA16C" w14:textId="46E58C23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иль подготовки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692A7E" w:rsidRPr="00692A7E">
              <w:rPr>
                <w:rFonts w:ascii="Times New Roman" w:hAnsi="Times New Roman"/>
                <w:b/>
                <w:bCs/>
                <w:sz w:val="24"/>
                <w:szCs w:val="24"/>
              </w:rPr>
              <w:t>Научно-методическое обеспечение подготовки спортсменов</w:t>
            </w:r>
          </w:p>
          <w:p w14:paraId="5530798F" w14:textId="77777777" w:rsidR="002112B0" w:rsidRDefault="002112B0" w:rsidP="0096549A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44E2C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327C50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</w:tr>
      <w:tr w:rsidR="002112B0" w14:paraId="16F27A3A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3D6EA9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дивший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 практику_________________________________________ ____________________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Место проведение практи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</w:t>
            </w:r>
          </w:p>
        </w:tc>
      </w:tr>
      <w:tr w:rsidR="002112B0" w14:paraId="2C07F7FC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47AE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379A56FD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1385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90436C0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08006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095A0B3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B53A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A5DDF71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42D7C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F08698B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51B13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BDCCEDE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5B5D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B941C77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F9007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7E2C121" w14:textId="77777777" w:rsidTr="0096549A">
        <w:tc>
          <w:tcPr>
            <w:tcW w:w="4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14DA6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070B346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E51E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2112B0" w14:paraId="60381C76" w14:textId="77777777" w:rsidTr="0096549A">
        <w:trPr>
          <w:gridAfter w:val="4"/>
          <w:wAfter w:w="4904" w:type="dxa"/>
        </w:trPr>
        <w:tc>
          <w:tcPr>
            <w:tcW w:w="4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17D41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2FA28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  <w:p w14:paraId="507A4BB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EB67F7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A44107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1CC5092" w14:textId="77777777" w:rsidR="00280989" w:rsidRDefault="00280989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06856BC4" w14:textId="77777777" w:rsidR="00280989" w:rsidRDefault="00280989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63A8D167" w14:textId="163B930F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зыве следует отразить сформированность компетенций, предусмотренных программой практик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5E7643E4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A177C1C" w14:textId="77777777" w:rsidR="002112B0" w:rsidRPr="009A6CC4" w:rsidRDefault="002112B0" w:rsidP="002112B0">
      <w:pPr>
        <w:spacing w:after="0" w:line="240" w:lineRule="auto"/>
        <w:ind w:left="142" w:firstLine="448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86DFDE" wp14:editId="1E4725B0">
                <wp:simplePos x="0" y="0"/>
                <wp:positionH relativeFrom="column">
                  <wp:posOffset>9098280</wp:posOffset>
                </wp:positionH>
                <wp:positionV relativeFrom="paragraph">
                  <wp:posOffset>915035</wp:posOffset>
                </wp:positionV>
                <wp:extent cx="190500" cy="198120"/>
                <wp:effectExtent l="0" t="0" r="0" b="11430"/>
                <wp:wrapNone/>
                <wp:docPr id="1" name="Надпись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19710B" w14:textId="77777777" w:rsidR="0096549A" w:rsidRDefault="0096549A" w:rsidP="002112B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86DFDE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716.4pt;margin-top:72.05pt;width:1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" filled="f" stroked="f">
                <v:textbox inset="0,0,0,0">
                  <w:txbxContent>
                    <w:p w14:paraId="3319710B" w14:textId="77777777" w:rsidR="0096549A" w:rsidRDefault="0096549A" w:rsidP="002112B0"/>
                  </w:txbxContent>
                </v:textbox>
              </v:shape>
            </w:pict>
          </mc:Fallback>
        </mc:AlternateContent>
      </w:r>
    </w:p>
    <w:p w14:paraId="720128CB" w14:textId="77777777" w:rsidR="001F3CB8" w:rsidRDefault="001F3CB8"/>
    <w:sectPr w:rsidR="001F3CB8" w:rsidSect="0096549A">
      <w:headerReference w:type="default" r:id="rId7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BB434" w14:textId="77777777" w:rsidR="00363450" w:rsidRDefault="00363450">
      <w:pPr>
        <w:spacing w:after="0" w:line="240" w:lineRule="auto"/>
      </w:pPr>
      <w:r>
        <w:separator/>
      </w:r>
    </w:p>
  </w:endnote>
  <w:endnote w:type="continuationSeparator" w:id="0">
    <w:p w14:paraId="0A027D3A" w14:textId="77777777" w:rsidR="00363450" w:rsidRDefault="00363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F5B7" w14:textId="77777777" w:rsidR="00363450" w:rsidRDefault="00363450">
      <w:pPr>
        <w:spacing w:after="0" w:line="240" w:lineRule="auto"/>
      </w:pPr>
      <w:r>
        <w:separator/>
      </w:r>
    </w:p>
  </w:footnote>
  <w:footnote w:type="continuationSeparator" w:id="0">
    <w:p w14:paraId="63942286" w14:textId="77777777" w:rsidR="00363450" w:rsidRDefault="00363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904884"/>
      <w:docPartObj>
        <w:docPartGallery w:val="Page Numbers (Top of Page)"/>
        <w:docPartUnique/>
      </w:docPartObj>
    </w:sdtPr>
    <w:sdtEndPr/>
    <w:sdtContent>
      <w:p w14:paraId="5C360B39" w14:textId="77777777" w:rsidR="0096549A" w:rsidRDefault="0096549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1</w:t>
        </w:r>
        <w:r>
          <w:rPr>
            <w:noProof/>
          </w:rPr>
          <w:fldChar w:fldCharType="end"/>
        </w:r>
      </w:p>
    </w:sdtContent>
  </w:sdt>
  <w:p w14:paraId="205976A8" w14:textId="77777777" w:rsidR="0096549A" w:rsidRDefault="0096549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EE0820"/>
    <w:multiLevelType w:val="hybridMultilevel"/>
    <w:tmpl w:val="E490FF0C"/>
    <w:lvl w:ilvl="0" w:tplc="041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2B0"/>
    <w:rsid w:val="00031046"/>
    <w:rsid w:val="00080691"/>
    <w:rsid w:val="00103CDE"/>
    <w:rsid w:val="001F3CB8"/>
    <w:rsid w:val="002112B0"/>
    <w:rsid w:val="00243B6A"/>
    <w:rsid w:val="00280989"/>
    <w:rsid w:val="002A08D5"/>
    <w:rsid w:val="00357A16"/>
    <w:rsid w:val="00363450"/>
    <w:rsid w:val="004264CF"/>
    <w:rsid w:val="004662EE"/>
    <w:rsid w:val="00651BCE"/>
    <w:rsid w:val="00692A7E"/>
    <w:rsid w:val="006D1C93"/>
    <w:rsid w:val="007E488A"/>
    <w:rsid w:val="00935571"/>
    <w:rsid w:val="0096549A"/>
    <w:rsid w:val="009760FA"/>
    <w:rsid w:val="009F1069"/>
    <w:rsid w:val="00A62895"/>
    <w:rsid w:val="00A75B9F"/>
    <w:rsid w:val="00AF046B"/>
    <w:rsid w:val="00C75256"/>
    <w:rsid w:val="00D40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DAB28"/>
  <w15:chartTrackingRefBased/>
  <w15:docId w15:val="{9E23AEB5-9E7D-4900-B1F0-BC35B55AA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12B0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2112B0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112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2112B0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2112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FirstParagraph">
    <w:name w:val="First Paragraph"/>
    <w:basedOn w:val="a3"/>
    <w:next w:val="a3"/>
    <w:qFormat/>
    <w:rsid w:val="002112B0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3">
    <w:name w:val="Body Text"/>
    <w:basedOn w:val="a"/>
    <w:link w:val="a4"/>
    <w:uiPriority w:val="99"/>
    <w:unhideWhenUsed/>
    <w:qFormat/>
    <w:rsid w:val="002112B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qFormat/>
    <w:rsid w:val="002112B0"/>
    <w:rPr>
      <w:rFonts w:ascii="Calibri" w:eastAsia="Calibri" w:hAnsi="Calibri" w:cs="Times New Roman"/>
    </w:rPr>
  </w:style>
  <w:style w:type="paragraph" w:styleId="a5">
    <w:name w:val="List Paragraph"/>
    <w:basedOn w:val="a"/>
    <w:link w:val="a6"/>
    <w:uiPriority w:val="34"/>
    <w:qFormat/>
    <w:rsid w:val="002112B0"/>
    <w:pPr>
      <w:ind w:left="720"/>
      <w:contextualSpacing/>
    </w:pPr>
  </w:style>
  <w:style w:type="character" w:customStyle="1" w:styleId="a6">
    <w:name w:val="Абзац списка Знак"/>
    <w:link w:val="a5"/>
    <w:uiPriority w:val="34"/>
    <w:locked/>
    <w:rsid w:val="002112B0"/>
    <w:rPr>
      <w:rFonts w:ascii="Calibri" w:eastAsia="Calibri" w:hAnsi="Calibri" w:cs="Times New Roman"/>
    </w:rPr>
  </w:style>
  <w:style w:type="paragraph" w:styleId="a7">
    <w:name w:val="header"/>
    <w:basedOn w:val="a"/>
    <w:link w:val="a8"/>
    <w:uiPriority w:val="99"/>
    <w:unhideWhenUsed/>
    <w:rsid w:val="002112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112B0"/>
    <w:rPr>
      <w:rFonts w:ascii="Calibri" w:eastAsia="Calibri" w:hAnsi="Calibri" w:cs="Times New Roman"/>
    </w:rPr>
  </w:style>
  <w:style w:type="character" w:customStyle="1" w:styleId="FontStyle15">
    <w:name w:val="Font Style15"/>
    <w:rsid w:val="002112B0"/>
    <w:rPr>
      <w:rFonts w:ascii="Times New Roman" w:hAnsi="Times New Roman" w:cs="Times New Roman" w:hint="default"/>
      <w:sz w:val="14"/>
      <w:szCs w:val="14"/>
    </w:rPr>
  </w:style>
  <w:style w:type="table" w:styleId="a9">
    <w:name w:val="Table Grid"/>
    <w:basedOn w:val="a1"/>
    <w:uiPriority w:val="39"/>
    <w:rsid w:val="009F106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3</Pages>
  <Words>2246</Words>
  <Characters>12807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Щ</dc:creator>
  <cp:keywords/>
  <dc:description/>
  <cp:lastModifiedBy>syhareva2020@mail.ru</cp:lastModifiedBy>
  <cp:revision>15</cp:revision>
  <dcterms:created xsi:type="dcterms:W3CDTF">2023-09-09T17:10:00Z</dcterms:created>
  <dcterms:modified xsi:type="dcterms:W3CDTF">2025-09-29T12:03:00Z</dcterms:modified>
</cp:coreProperties>
</file>